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SSAN ZAYE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S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YE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ASCOT DR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NG.HASSANZAYE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37349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